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9F3523" w14:textId="77777777" w:rsidR="00F85375" w:rsidRPr="00F15CF5" w:rsidRDefault="00F85375" w:rsidP="00F85375">
      <w:pPr>
        <w:pStyle w:val="NoSpacing"/>
        <w:spacing w:line="276" w:lineRule="auto"/>
        <w:ind w:firstLine="720"/>
        <w:jc w:val="center"/>
        <w:rPr>
          <w:rFonts w:ascii="Times New Roman" w:hAnsi="Times New Roman"/>
          <w:b/>
          <w:sz w:val="36"/>
          <w:szCs w:val="40"/>
        </w:rPr>
      </w:pPr>
      <w:r w:rsidRPr="00F15CF5">
        <w:rPr>
          <w:rFonts w:ascii="Times New Roman" w:hAnsi="Times New Roman"/>
          <w:b/>
          <w:noProof/>
          <w:sz w:val="36"/>
          <w:szCs w:val="40"/>
          <w:u w:val="single"/>
        </w:rPr>
        <w:drawing>
          <wp:anchor distT="0" distB="0" distL="114300" distR="114300" simplePos="0" relativeHeight="251659264" behindDoc="0" locked="0" layoutInCell="1" allowOverlap="1" wp14:anchorId="40251AA1" wp14:editId="5831BF3D">
            <wp:simplePos x="0" y="0"/>
            <wp:positionH relativeFrom="column">
              <wp:posOffset>29845</wp:posOffset>
            </wp:positionH>
            <wp:positionV relativeFrom="paragraph">
              <wp:posOffset>-99060</wp:posOffset>
            </wp:positionV>
            <wp:extent cx="1171575" cy="922439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9224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15CF5">
        <w:rPr>
          <w:rFonts w:ascii="Times New Roman" w:hAnsi="Times New Roman"/>
          <w:b/>
          <w:sz w:val="36"/>
          <w:szCs w:val="40"/>
        </w:rPr>
        <w:t>ANURAG GROUP OF INSTITUTIONS</w:t>
      </w:r>
    </w:p>
    <w:p w14:paraId="47C63F54" w14:textId="77777777" w:rsidR="00F85375" w:rsidRPr="00F15CF5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sz w:val="20"/>
          <w:szCs w:val="24"/>
        </w:rPr>
      </w:pPr>
      <w:r w:rsidRPr="00F15CF5">
        <w:rPr>
          <w:rFonts w:ascii="Times New Roman" w:hAnsi="Times New Roman"/>
          <w:sz w:val="20"/>
          <w:szCs w:val="24"/>
        </w:rPr>
        <w:t>(Formerly CVSR COLLEGE OF ENGINEERING)</w:t>
      </w:r>
    </w:p>
    <w:p w14:paraId="1B785B86" w14:textId="77777777" w:rsidR="00F85375" w:rsidRPr="00F15CF5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sz w:val="20"/>
          <w:szCs w:val="24"/>
        </w:rPr>
      </w:pPr>
      <w:proofErr w:type="spellStart"/>
      <w:r w:rsidRPr="00F15CF5">
        <w:rPr>
          <w:rFonts w:ascii="Times New Roman" w:hAnsi="Times New Roman"/>
          <w:sz w:val="20"/>
          <w:szCs w:val="24"/>
        </w:rPr>
        <w:t>Venkatapur</w:t>
      </w:r>
      <w:proofErr w:type="spellEnd"/>
      <w:r w:rsidRPr="00F15CF5">
        <w:rPr>
          <w:rFonts w:ascii="Times New Roman" w:hAnsi="Times New Roman"/>
          <w:sz w:val="20"/>
          <w:szCs w:val="24"/>
        </w:rPr>
        <w:t xml:space="preserve"> (V), </w:t>
      </w:r>
      <w:proofErr w:type="spellStart"/>
      <w:r w:rsidRPr="00F15CF5">
        <w:rPr>
          <w:rFonts w:ascii="Times New Roman" w:hAnsi="Times New Roman"/>
          <w:sz w:val="20"/>
          <w:szCs w:val="24"/>
        </w:rPr>
        <w:t>Ghatkesar</w:t>
      </w:r>
      <w:proofErr w:type="spellEnd"/>
      <w:r w:rsidRPr="00F15CF5">
        <w:rPr>
          <w:rFonts w:ascii="Times New Roman" w:hAnsi="Times New Roman"/>
          <w:sz w:val="20"/>
          <w:szCs w:val="24"/>
        </w:rPr>
        <w:t xml:space="preserve"> (M), R. R. Dist.</w:t>
      </w:r>
    </w:p>
    <w:p w14:paraId="735BEDA2" w14:textId="77777777" w:rsidR="00F85375" w:rsidRPr="00F15CF5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b/>
          <w:sz w:val="20"/>
          <w:szCs w:val="24"/>
        </w:rPr>
      </w:pPr>
      <w:r w:rsidRPr="00F15CF5">
        <w:rPr>
          <w:rFonts w:ascii="Times New Roman" w:hAnsi="Times New Roman"/>
          <w:b/>
          <w:sz w:val="20"/>
          <w:szCs w:val="24"/>
        </w:rPr>
        <w:t>(Autonomous)</w:t>
      </w:r>
    </w:p>
    <w:p w14:paraId="4A7C7287" w14:textId="43FFB561" w:rsidR="00EC3244" w:rsidRDefault="000054A0" w:rsidP="00EC3244">
      <w:pPr>
        <w:ind w:left="36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DEPARTMENT OF MECHANICAL ENGINEERING</w:t>
      </w:r>
    </w:p>
    <w:p w14:paraId="709F221D" w14:textId="77777777" w:rsidR="00F04D61" w:rsidRPr="00F04D61" w:rsidRDefault="00F04D61" w:rsidP="00F04D61">
      <w:pPr>
        <w:spacing w:line="360" w:lineRule="auto"/>
        <w:ind w:firstLine="360"/>
        <w:rPr>
          <w:rFonts w:ascii="Times New Roman" w:hAnsi="Times New Roman" w:cs="Times New Roman"/>
          <w:b/>
          <w:sz w:val="2"/>
          <w:szCs w:val="24"/>
        </w:rPr>
      </w:pPr>
    </w:p>
    <w:p w14:paraId="1E450F37" w14:textId="1704D612" w:rsidR="008561B4" w:rsidRPr="00F04D61" w:rsidRDefault="008561B4" w:rsidP="00F04D61">
      <w:pPr>
        <w:spacing w:after="0" w:line="360" w:lineRule="auto"/>
        <w:ind w:firstLine="360"/>
        <w:rPr>
          <w:rFonts w:ascii="Times New Roman" w:hAnsi="Times New Roman" w:cs="Times New Roman"/>
          <w:b/>
          <w:sz w:val="24"/>
          <w:szCs w:val="24"/>
        </w:rPr>
      </w:pPr>
      <w:r w:rsidRPr="00F04D61">
        <w:rPr>
          <w:rFonts w:ascii="Times New Roman" w:hAnsi="Times New Roman" w:cs="Times New Roman"/>
          <w:sz w:val="24"/>
          <w:szCs w:val="24"/>
        </w:rPr>
        <w:t xml:space="preserve">Name of the Course: </w:t>
      </w:r>
      <w:r w:rsidR="00F04D61">
        <w:rPr>
          <w:rFonts w:ascii="Times New Roman" w:hAnsi="Times New Roman" w:cs="Times New Roman"/>
          <w:b/>
          <w:sz w:val="24"/>
          <w:szCs w:val="24"/>
        </w:rPr>
        <w:t>THERMODYNAMICS</w:t>
      </w:r>
    </w:p>
    <w:p w14:paraId="5245E9C5" w14:textId="77777777" w:rsidR="00E77F7B" w:rsidRDefault="008561B4" w:rsidP="00E77F7B">
      <w:pPr>
        <w:spacing w:after="0" w:line="360" w:lineRule="auto"/>
        <w:ind w:firstLine="360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F04D61">
        <w:rPr>
          <w:rFonts w:ascii="Times New Roman" w:hAnsi="Times New Roman" w:cs="Times New Roman"/>
          <w:sz w:val="24"/>
          <w:szCs w:val="24"/>
        </w:rPr>
        <w:t>Name of the course coordinator:</w:t>
      </w:r>
      <w:r w:rsidRPr="00F04D6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F633C" w:rsidRPr="00C348D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r.</w:t>
      </w:r>
      <w:r w:rsidR="008A7B3D" w:rsidRPr="00C348D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P. </w:t>
      </w:r>
      <w:r w:rsidR="00E77F7B" w:rsidRPr="00C348D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VISHWANATH KUMAR</w:t>
      </w:r>
    </w:p>
    <w:p w14:paraId="42F66415" w14:textId="5F25F98A" w:rsidR="00BD6158" w:rsidRPr="00F04D61" w:rsidRDefault="00BD6158" w:rsidP="00E77F7B">
      <w:pPr>
        <w:spacing w:after="0" w:line="360" w:lineRule="auto"/>
        <w:ind w:firstLine="360"/>
        <w:rPr>
          <w:rFonts w:ascii="Times New Roman" w:hAnsi="Times New Roman" w:cs="Times New Roman"/>
          <w:b/>
          <w:sz w:val="24"/>
          <w:szCs w:val="24"/>
        </w:rPr>
      </w:pPr>
      <w:r w:rsidRPr="00F04D61">
        <w:rPr>
          <w:rFonts w:ascii="Times New Roman" w:hAnsi="Times New Roman" w:cs="Times New Roman"/>
          <w:b/>
          <w:sz w:val="24"/>
          <w:szCs w:val="24"/>
        </w:rPr>
        <w:t xml:space="preserve">Course </w:t>
      </w:r>
      <w:r w:rsidR="005E3543" w:rsidRPr="00F04D61">
        <w:rPr>
          <w:rFonts w:ascii="Times New Roman" w:hAnsi="Times New Roman" w:cs="Times New Roman"/>
          <w:b/>
          <w:sz w:val="24"/>
          <w:szCs w:val="24"/>
        </w:rPr>
        <w:t>Outcomes:</w:t>
      </w:r>
    </w:p>
    <w:p w14:paraId="17F4695D" w14:textId="77777777" w:rsidR="00F6712A" w:rsidRPr="00F6712A" w:rsidRDefault="00F6712A" w:rsidP="00F6712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6712A">
        <w:rPr>
          <w:rFonts w:ascii="Times New Roman" w:hAnsi="Times New Roman" w:cs="Times New Roman"/>
          <w:sz w:val="24"/>
          <w:szCs w:val="24"/>
        </w:rPr>
        <w:t>After completion of this course the students will be able to:</w:t>
      </w:r>
    </w:p>
    <w:p w14:paraId="167AD3F4" w14:textId="77777777" w:rsidR="00F6712A" w:rsidRPr="00F6712A" w:rsidRDefault="00F6712A" w:rsidP="00F6712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6712A">
        <w:rPr>
          <w:rFonts w:ascii="Times New Roman" w:hAnsi="Times New Roman" w:cs="Times New Roman"/>
          <w:sz w:val="24"/>
          <w:szCs w:val="24"/>
        </w:rPr>
        <w:t xml:space="preserve">Understand and </w:t>
      </w:r>
      <w:proofErr w:type="spellStart"/>
      <w:r w:rsidRPr="00F6712A">
        <w:rPr>
          <w:rFonts w:ascii="Times New Roman" w:hAnsi="Times New Roman" w:cs="Times New Roman"/>
          <w:sz w:val="24"/>
          <w:szCs w:val="24"/>
        </w:rPr>
        <w:t>analyze</w:t>
      </w:r>
      <w:proofErr w:type="spellEnd"/>
      <w:r w:rsidRPr="00F6712A">
        <w:rPr>
          <w:rFonts w:ascii="Times New Roman" w:hAnsi="Times New Roman" w:cs="Times New Roman"/>
          <w:sz w:val="24"/>
          <w:szCs w:val="24"/>
        </w:rPr>
        <w:t xml:space="preserve"> processes such as isothermal, isobaric, isentropic, cyclic Processes</w:t>
      </w:r>
    </w:p>
    <w:p w14:paraId="0121EFD7" w14:textId="77777777" w:rsidR="00F6712A" w:rsidRPr="00F6712A" w:rsidRDefault="00F6712A" w:rsidP="00F6712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6712A">
        <w:rPr>
          <w:rFonts w:ascii="Times New Roman" w:hAnsi="Times New Roman" w:cs="Times New Roman"/>
          <w:sz w:val="24"/>
          <w:szCs w:val="24"/>
        </w:rPr>
        <w:t>Apply equilibrium criteria to systems and thermodynamic properties via partial derivatives, Maxwell’s relations</w:t>
      </w:r>
    </w:p>
    <w:p w14:paraId="0DFAC76D" w14:textId="77777777" w:rsidR="00F6712A" w:rsidRPr="00F6712A" w:rsidRDefault="00F6712A" w:rsidP="00F6712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6712A">
        <w:rPr>
          <w:rFonts w:ascii="Times New Roman" w:hAnsi="Times New Roman" w:cs="Times New Roman"/>
          <w:sz w:val="24"/>
          <w:szCs w:val="24"/>
        </w:rPr>
        <w:t xml:space="preserve">Use equations of state, correlations and tables for </w:t>
      </w:r>
      <w:proofErr w:type="spellStart"/>
      <w:r w:rsidRPr="00F6712A">
        <w:rPr>
          <w:rFonts w:ascii="Times New Roman" w:hAnsi="Times New Roman" w:cs="Times New Roman"/>
          <w:sz w:val="24"/>
          <w:szCs w:val="24"/>
        </w:rPr>
        <w:t>non ideal</w:t>
      </w:r>
      <w:proofErr w:type="spellEnd"/>
      <w:r w:rsidRPr="00F6712A">
        <w:rPr>
          <w:rFonts w:ascii="Times New Roman" w:hAnsi="Times New Roman" w:cs="Times New Roman"/>
          <w:sz w:val="24"/>
          <w:szCs w:val="24"/>
        </w:rPr>
        <w:t xml:space="preserve"> fluids</w:t>
      </w:r>
    </w:p>
    <w:p w14:paraId="68C15C8A" w14:textId="77777777" w:rsidR="00F6712A" w:rsidRPr="00F6712A" w:rsidRDefault="00F6712A" w:rsidP="00F6712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6712A">
        <w:rPr>
          <w:rFonts w:ascii="Times New Roman" w:hAnsi="Times New Roman" w:cs="Times New Roman"/>
          <w:sz w:val="24"/>
          <w:szCs w:val="24"/>
        </w:rPr>
        <w:t>Understand the Perfect Gas laws and their application in the analysis of mechanical and engineering problems</w:t>
      </w:r>
    </w:p>
    <w:p w14:paraId="5D080B76" w14:textId="77777777" w:rsidR="00F6712A" w:rsidRPr="00F6712A" w:rsidRDefault="00F6712A" w:rsidP="00F6712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6712A">
        <w:rPr>
          <w:rFonts w:ascii="Times New Roman" w:hAnsi="Times New Roman" w:cs="Times New Roman"/>
          <w:sz w:val="24"/>
          <w:szCs w:val="24"/>
        </w:rPr>
        <w:t xml:space="preserve">Calculate the Efficiencies of different Power Cycles and can be able to represent them on P-V &amp; T-S diagrams. </w:t>
      </w:r>
    </w:p>
    <w:p w14:paraId="0285AAC8" w14:textId="77777777" w:rsidR="00DB36BC" w:rsidRPr="0012066E" w:rsidRDefault="00DB36BC" w:rsidP="00DB36BC">
      <w:pPr>
        <w:ind w:firstLine="360"/>
        <w:rPr>
          <w:rFonts w:ascii="Times New Roman" w:hAnsi="Times New Roman" w:cs="Times New Roman"/>
          <w:b/>
          <w:sz w:val="2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7844AC17" w14:textId="3AE507B2" w:rsidR="002C46DB" w:rsidRPr="00DA61AF" w:rsidRDefault="002C46DB" w:rsidP="00DB36BC">
      <w:pPr>
        <w:ind w:firstLine="36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A61AF">
        <w:rPr>
          <w:rFonts w:ascii="Times New Roman" w:hAnsi="Times New Roman" w:cs="Times New Roman"/>
          <w:b/>
          <w:sz w:val="28"/>
          <w:szCs w:val="28"/>
        </w:rPr>
        <w:t>Articulation matrix of C</w:t>
      </w:r>
      <w:r w:rsidR="0070316B" w:rsidRPr="00DA61AF">
        <w:rPr>
          <w:rFonts w:ascii="Times New Roman" w:hAnsi="Times New Roman" w:cs="Times New Roman"/>
          <w:b/>
          <w:sz w:val="28"/>
          <w:szCs w:val="28"/>
        </w:rPr>
        <w:t xml:space="preserve">O’s </w:t>
      </w:r>
      <w:r w:rsidRPr="00DA61AF">
        <w:rPr>
          <w:rFonts w:ascii="Times New Roman" w:hAnsi="Times New Roman" w:cs="Times New Roman"/>
          <w:b/>
          <w:sz w:val="28"/>
          <w:szCs w:val="28"/>
        </w:rPr>
        <w:t>with P</w:t>
      </w:r>
      <w:r w:rsidR="0070316B" w:rsidRPr="00DA61AF">
        <w:rPr>
          <w:rFonts w:ascii="Times New Roman" w:hAnsi="Times New Roman" w:cs="Times New Roman"/>
          <w:b/>
          <w:sz w:val="28"/>
          <w:szCs w:val="28"/>
        </w:rPr>
        <w:t>O’s</w:t>
      </w:r>
      <w:r w:rsidR="009345B8" w:rsidRPr="00DA61AF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70316B" w:rsidRPr="00DA61AF">
        <w:rPr>
          <w:rFonts w:ascii="Times New Roman" w:hAnsi="Times New Roman" w:cs="Times New Roman"/>
          <w:b/>
          <w:sz w:val="28"/>
          <w:szCs w:val="28"/>
        </w:rPr>
        <w:t>and PSO’s</w:t>
      </w:r>
    </w:p>
    <w:tbl>
      <w:tblPr>
        <w:tblpPr w:leftFromText="187" w:rightFromText="187" w:vertAnchor="text" w:horzAnchor="margin" w:tblpXSpec="center" w:tblpY="111"/>
        <w:tblOverlap w:val="never"/>
        <w:tblW w:w="548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646"/>
        <w:gridCol w:w="629"/>
        <w:gridCol w:w="630"/>
        <w:gridCol w:w="632"/>
        <w:gridCol w:w="630"/>
        <w:gridCol w:w="630"/>
        <w:gridCol w:w="630"/>
        <w:gridCol w:w="630"/>
        <w:gridCol w:w="632"/>
        <w:gridCol w:w="718"/>
        <w:gridCol w:w="721"/>
        <w:gridCol w:w="723"/>
        <w:gridCol w:w="718"/>
        <w:gridCol w:w="721"/>
        <w:gridCol w:w="809"/>
      </w:tblGrid>
      <w:tr w:rsidR="000D786B" w:rsidRPr="00DA61AF" w14:paraId="46E34CD9" w14:textId="6FF0527F" w:rsidTr="007B532F">
        <w:trPr>
          <w:trHeight w:val="432"/>
        </w:trPr>
        <w:tc>
          <w:tcPr>
            <w:tcW w:w="333" w:type="pct"/>
            <w:vMerge w:val="restart"/>
            <w:shd w:val="clear" w:color="auto" w:fill="auto"/>
            <w:vAlign w:val="center"/>
          </w:tcPr>
          <w:p w14:paraId="06E63850" w14:textId="77777777" w:rsidR="0012066E" w:rsidRPr="00DA61AF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</w:p>
        </w:tc>
        <w:tc>
          <w:tcPr>
            <w:tcW w:w="3628" w:type="pct"/>
            <w:gridSpan w:val="12"/>
            <w:shd w:val="clear" w:color="auto" w:fill="auto"/>
            <w:vAlign w:val="center"/>
          </w:tcPr>
          <w:p w14:paraId="4D1F2F13" w14:textId="619F3793" w:rsidR="0012066E" w:rsidRPr="00DA61AF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DA61A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rogram Outcome’s</w:t>
            </w:r>
          </w:p>
        </w:tc>
        <w:tc>
          <w:tcPr>
            <w:tcW w:w="1039" w:type="pct"/>
            <w:gridSpan w:val="3"/>
            <w:shd w:val="clear" w:color="auto" w:fill="auto"/>
            <w:vAlign w:val="center"/>
          </w:tcPr>
          <w:p w14:paraId="7199D722" w14:textId="29DE2A43" w:rsidR="0012066E" w:rsidRPr="00DA61AF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DA61A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’s</w:t>
            </w:r>
          </w:p>
        </w:tc>
      </w:tr>
      <w:tr w:rsidR="007B532F" w:rsidRPr="00DA61AF" w14:paraId="7B0EF199" w14:textId="35DF1D14" w:rsidTr="005A0F59">
        <w:trPr>
          <w:trHeight w:val="432"/>
        </w:trPr>
        <w:tc>
          <w:tcPr>
            <w:tcW w:w="333" w:type="pct"/>
            <w:vMerge/>
            <w:shd w:val="clear" w:color="auto" w:fill="auto"/>
            <w:vAlign w:val="center"/>
          </w:tcPr>
          <w:p w14:paraId="1908017E" w14:textId="77777777" w:rsidR="0012066E" w:rsidRPr="00DA61AF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</w:p>
        </w:tc>
        <w:tc>
          <w:tcPr>
            <w:tcW w:w="299" w:type="pct"/>
            <w:shd w:val="clear" w:color="auto" w:fill="auto"/>
            <w:vAlign w:val="center"/>
          </w:tcPr>
          <w:p w14:paraId="632DFE63" w14:textId="77777777" w:rsidR="0012066E" w:rsidRPr="00DA61AF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DA61A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684FDF8" w14:textId="77777777" w:rsidR="0012066E" w:rsidRPr="00DA61AF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DA61A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7100369" w14:textId="77777777" w:rsidR="0012066E" w:rsidRPr="00DA61AF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DA61A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C5FB7C5" w14:textId="77777777" w:rsidR="0012066E" w:rsidRPr="00DA61AF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DA61A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4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F19FE99" w14:textId="77777777" w:rsidR="0012066E" w:rsidRPr="00DA61AF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DA61A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5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348FB24" w14:textId="77777777" w:rsidR="0012066E" w:rsidRPr="00DA61AF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DA61A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6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1D75976" w14:textId="77777777" w:rsidR="0012066E" w:rsidRPr="00DA61AF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DA61A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7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D8FE559" w14:textId="77777777" w:rsidR="0012066E" w:rsidRPr="00DA61AF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DA61A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8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45E6D4F" w14:textId="77777777" w:rsidR="0012066E" w:rsidRPr="00DA61AF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DA61A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9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759451C7" w14:textId="77777777" w:rsidR="0012066E" w:rsidRPr="00DA61AF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DA61A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 10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56123694" w14:textId="77777777" w:rsidR="0012066E" w:rsidRPr="00DA61AF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DA61A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 11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13C4AC34" w14:textId="77777777" w:rsidR="0012066E" w:rsidRPr="00DA61AF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DA61A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12</w:t>
            </w:r>
          </w:p>
        </w:tc>
        <w:tc>
          <w:tcPr>
            <w:tcW w:w="332" w:type="pct"/>
            <w:vAlign w:val="center"/>
          </w:tcPr>
          <w:p w14:paraId="00991C2C" w14:textId="2B26EE6C" w:rsidR="0012066E" w:rsidRPr="00DA61AF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DA61A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1</w:t>
            </w:r>
          </w:p>
        </w:tc>
        <w:tc>
          <w:tcPr>
            <w:tcW w:w="333" w:type="pct"/>
            <w:vAlign w:val="center"/>
          </w:tcPr>
          <w:p w14:paraId="31F0EC1D" w14:textId="0F956381" w:rsidR="0012066E" w:rsidRPr="00DA61AF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DA61A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2</w:t>
            </w:r>
          </w:p>
        </w:tc>
        <w:tc>
          <w:tcPr>
            <w:tcW w:w="374" w:type="pct"/>
            <w:vAlign w:val="center"/>
          </w:tcPr>
          <w:p w14:paraId="4B6B4721" w14:textId="7116FD2A" w:rsidR="0012066E" w:rsidRPr="00DA61AF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DA61A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3</w:t>
            </w:r>
          </w:p>
        </w:tc>
      </w:tr>
      <w:tr w:rsidR="00503E29" w:rsidRPr="00DA61AF" w14:paraId="03AD9965" w14:textId="6D94A609" w:rsidTr="00E07CB4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075768F5" w14:textId="77777777" w:rsidR="00503E29" w:rsidRPr="00DA61AF" w:rsidRDefault="00503E29" w:rsidP="00503E29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bookmarkStart w:id="0" w:name="_GoBack" w:colFirst="1" w:colLast="15"/>
            <w:r w:rsidRPr="00DA61A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1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3F62218C" w14:textId="77777777" w:rsidR="00503E29" w:rsidRPr="00E07CB4" w:rsidRDefault="00503E29" w:rsidP="00E07CB4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2ADC796" w14:textId="00CC5C87" w:rsidR="00503E29" w:rsidRPr="00E07CB4" w:rsidRDefault="00503E29" w:rsidP="00E07CB4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FCE8328" w14:textId="77777777" w:rsidR="00503E29" w:rsidRPr="00E07CB4" w:rsidRDefault="00503E29" w:rsidP="00E07CB4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08A822D" w14:textId="7801E853" w:rsidR="00503E29" w:rsidRPr="00E07CB4" w:rsidRDefault="00503E29" w:rsidP="00E07CB4">
            <w:pPr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CB0E0BA" w14:textId="4ED1A9B9" w:rsidR="00503E29" w:rsidRPr="00E07CB4" w:rsidRDefault="00503E29" w:rsidP="00E07CB4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8A9F405" w14:textId="77777777" w:rsidR="00503E29" w:rsidRPr="00E07CB4" w:rsidRDefault="00503E29" w:rsidP="00E07CB4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B03435A" w14:textId="77777777" w:rsidR="00503E29" w:rsidRPr="00E07CB4" w:rsidRDefault="00503E29" w:rsidP="00E07CB4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73B9DE1" w14:textId="77777777" w:rsidR="00503E29" w:rsidRPr="00E07CB4" w:rsidRDefault="00503E29" w:rsidP="00E07CB4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15246D79" w14:textId="77777777" w:rsidR="00503E29" w:rsidRPr="00E07CB4" w:rsidRDefault="00503E29" w:rsidP="00E07CB4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31887F4B" w14:textId="40362E75" w:rsidR="00503E29" w:rsidRPr="00E07CB4" w:rsidRDefault="00503E29" w:rsidP="00E07CB4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5C882CE5" w14:textId="6F8B4DB3" w:rsidR="00503E29" w:rsidRPr="00E07CB4" w:rsidRDefault="00503E29" w:rsidP="00E07CB4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6F2F466C" w14:textId="1F0CC294" w:rsidR="00503E29" w:rsidRPr="00E07CB4" w:rsidRDefault="00503E29" w:rsidP="00E07CB4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32" w:type="pct"/>
            <w:vAlign w:val="center"/>
          </w:tcPr>
          <w:p w14:paraId="33A7413B" w14:textId="34123825" w:rsidR="00503E29" w:rsidRPr="00E07CB4" w:rsidRDefault="00503E29" w:rsidP="00E07CB4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14:paraId="24BBBB1A" w14:textId="01DBF79E" w:rsidR="00503E29" w:rsidRPr="00E07CB4" w:rsidRDefault="00503E29" w:rsidP="00E07CB4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74" w:type="pct"/>
            <w:vAlign w:val="center"/>
          </w:tcPr>
          <w:p w14:paraId="7AB29A6E" w14:textId="53E79A3E" w:rsidR="00503E29" w:rsidRPr="00E07CB4" w:rsidRDefault="00503E29" w:rsidP="00E07CB4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</w:tr>
      <w:tr w:rsidR="00503E29" w:rsidRPr="00DA61AF" w14:paraId="3CBB32AA" w14:textId="30DB7535" w:rsidTr="00E07CB4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35E26A6B" w14:textId="77777777" w:rsidR="00503E29" w:rsidRPr="00DA61AF" w:rsidRDefault="00503E29" w:rsidP="00503E29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DA61A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2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4A196396" w14:textId="77777777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B0E4DBB" w14:textId="77777777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EC8C969" w14:textId="77777777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7E3B01C" w14:textId="7C3AA10C" w:rsidR="00503E29" w:rsidRPr="00E07CB4" w:rsidRDefault="00503E29" w:rsidP="00E07CB4">
            <w:pPr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4E822D2" w14:textId="44BB369B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88CCDD9" w14:textId="77777777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CC1C58A" w14:textId="77777777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0C41274" w14:textId="77777777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D04C562" w14:textId="77777777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0B1500E5" w14:textId="360164B1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3FCFFED3" w14:textId="4E30AC3C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296FAFE2" w14:textId="3051B515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32" w:type="pct"/>
            <w:vAlign w:val="center"/>
          </w:tcPr>
          <w:p w14:paraId="32A33422" w14:textId="45D82DF4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14:paraId="607AE086" w14:textId="299F640B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6E2C46D8" w14:textId="597C142B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</w:tr>
      <w:tr w:rsidR="00503E29" w:rsidRPr="00DA61AF" w14:paraId="5A57E1FF" w14:textId="33A6CF72" w:rsidTr="00E07CB4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74937B1F" w14:textId="77777777" w:rsidR="00503E29" w:rsidRPr="00DA61AF" w:rsidRDefault="00503E29" w:rsidP="00503E29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DA61A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3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58E74C85" w14:textId="77777777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C6F78B0" w14:textId="77777777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B75C0C5" w14:textId="73AA8704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F710E53" w14:textId="704154F3" w:rsidR="00503E29" w:rsidRPr="00E07CB4" w:rsidRDefault="00503E29" w:rsidP="00E07CB4">
            <w:pPr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F3F47F0" w14:textId="4957951B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9B7AE76" w14:textId="77777777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6ACAA79" w14:textId="77777777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914DA58" w14:textId="77777777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0093B81" w14:textId="77777777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2D3CC664" w14:textId="582A362A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0F93ADFE" w14:textId="3C4C5C54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2F869D93" w14:textId="1B60067D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32" w:type="pct"/>
            <w:vAlign w:val="center"/>
          </w:tcPr>
          <w:p w14:paraId="2439CC7D" w14:textId="3A11A93E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14:paraId="721CAC49" w14:textId="0C27F739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21710F60" w14:textId="209516A7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</w:tr>
      <w:tr w:rsidR="00503E29" w:rsidRPr="00DA61AF" w14:paraId="5AE5D05A" w14:textId="096789E1" w:rsidTr="00E07CB4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7885EC6B" w14:textId="77777777" w:rsidR="00503E29" w:rsidRPr="00DA61AF" w:rsidRDefault="00503E29" w:rsidP="00503E29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DA61A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4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44CBBD95" w14:textId="77777777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734C895" w14:textId="77777777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EFFD299" w14:textId="615BE9CC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73F0296" w14:textId="1564D768" w:rsidR="00503E29" w:rsidRPr="00E07CB4" w:rsidRDefault="00503E29" w:rsidP="00E07CB4">
            <w:pPr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7530784" w14:textId="5DEBEA61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7541052" w14:textId="77777777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F02EA90" w14:textId="77777777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DED68D0" w14:textId="77777777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37DAA684" w14:textId="77777777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5A32DD35" w14:textId="79EC350E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6C5D307D" w14:textId="587ED6E2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4E1A1D60" w14:textId="7C61A667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32" w:type="pct"/>
            <w:vAlign w:val="center"/>
          </w:tcPr>
          <w:p w14:paraId="765759AB" w14:textId="7185A475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14:paraId="17952B68" w14:textId="6C908AB4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64213276" w14:textId="27F83E83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</w:tr>
      <w:tr w:rsidR="00503E29" w:rsidRPr="00DA61AF" w14:paraId="1E6ABE30" w14:textId="6899BBC5" w:rsidTr="00E07CB4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3D76FCCA" w14:textId="77777777" w:rsidR="00503E29" w:rsidRPr="00DA61AF" w:rsidRDefault="00503E29" w:rsidP="00503E29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DA61A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5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18CCA109" w14:textId="77777777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D4A8CF7" w14:textId="77777777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00ED080" w14:textId="77777777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3618036" w14:textId="58A85E43" w:rsidR="00503E29" w:rsidRPr="00E07CB4" w:rsidRDefault="00503E29" w:rsidP="00E07CB4">
            <w:pPr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E807CEC" w14:textId="04F95EB5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2453363" w14:textId="77777777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3D14C02" w14:textId="77777777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F5DCA0E" w14:textId="77777777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C1D7969" w14:textId="77777777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11C7BAF1" w14:textId="552E62A6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365B6487" w14:textId="15068A2D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6B2C52A0" w14:textId="447D4D58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32" w:type="pct"/>
            <w:vAlign w:val="center"/>
          </w:tcPr>
          <w:p w14:paraId="02C39BF9" w14:textId="24ECE374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14:paraId="655DEC1D" w14:textId="4F653A54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6CC56BC6" w14:textId="56752F14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</w:tr>
      <w:tr w:rsidR="00503E29" w:rsidRPr="00DA61AF" w14:paraId="67762764" w14:textId="6CC48AC1" w:rsidTr="00E07CB4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000EE6DF" w14:textId="77777777" w:rsidR="00503E29" w:rsidRPr="00DA61AF" w:rsidRDefault="00503E29" w:rsidP="00503E29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DA61AF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AVG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56BBABAA" w14:textId="77777777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8B56A81" w14:textId="77777777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2C3C4DB" w14:textId="6D80BC2F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B63F847" w14:textId="4E3513FE" w:rsidR="00503E29" w:rsidRPr="00E07CB4" w:rsidRDefault="00503E29" w:rsidP="00E07CB4">
            <w:pPr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53872CB" w14:textId="07CDAA10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19895A9" w14:textId="3FD4D65E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5B24BE9" w14:textId="63309DE1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417097A" w14:textId="5B259BDA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2D3735F" w14:textId="77777777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64FDEC7C" w14:textId="53E8E888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7C663D3D" w14:textId="52D730A2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79485873" w14:textId="3718A1D3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32" w:type="pct"/>
            <w:vAlign w:val="center"/>
          </w:tcPr>
          <w:p w14:paraId="248378F9" w14:textId="2B6933B3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14:paraId="049D528D" w14:textId="14B4810E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4B0C09D2" w14:textId="5013316E" w:rsidR="00503E29" w:rsidRPr="00E07CB4" w:rsidRDefault="00503E29" w:rsidP="00E07CB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E07CB4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</w:tr>
      <w:bookmarkEnd w:id="0"/>
    </w:tbl>
    <w:p w14:paraId="52E9788F" w14:textId="67437584" w:rsidR="003A5487" w:rsidRPr="007B688A" w:rsidRDefault="003A5487" w:rsidP="002C46DB">
      <w:pPr>
        <w:tabs>
          <w:tab w:val="left" w:pos="1134"/>
        </w:tabs>
        <w:spacing w:after="0"/>
        <w:rPr>
          <w:b/>
          <w:sz w:val="28"/>
          <w:szCs w:val="28"/>
        </w:rPr>
      </w:pPr>
    </w:p>
    <w:p w14:paraId="66705BCA" w14:textId="4F9E3921" w:rsidR="00F6712A" w:rsidRPr="005B225F" w:rsidRDefault="00F6712A" w:rsidP="00F6712A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5B225F"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  <w:t>Note</w:t>
      </w:r>
      <w:r w:rsidRPr="005B225F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5B225F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5B225F">
        <w:rPr>
          <w:rFonts w:ascii="Times New Roman" w:hAnsi="Times New Roman" w:cs="Times New Roman"/>
          <w:b/>
          <w:sz w:val="24"/>
          <w:szCs w:val="24"/>
        </w:rPr>
        <w:t>1 - Slight</w:t>
      </w:r>
    </w:p>
    <w:p w14:paraId="7F7E4EF6" w14:textId="77777777" w:rsidR="00F6712A" w:rsidRPr="005B225F" w:rsidRDefault="00F6712A" w:rsidP="00F6712A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5B225F">
        <w:rPr>
          <w:rFonts w:ascii="Times New Roman" w:hAnsi="Times New Roman" w:cs="Times New Roman"/>
          <w:b/>
          <w:sz w:val="24"/>
          <w:szCs w:val="24"/>
        </w:rPr>
        <w:tab/>
        <w:t>2 - Moderate</w:t>
      </w:r>
    </w:p>
    <w:p w14:paraId="2BA839DD" w14:textId="77777777" w:rsidR="00F6712A" w:rsidRPr="005B225F" w:rsidRDefault="00F6712A" w:rsidP="00F6712A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5B225F">
        <w:rPr>
          <w:rFonts w:ascii="Times New Roman" w:hAnsi="Times New Roman" w:cs="Times New Roman"/>
          <w:b/>
          <w:sz w:val="24"/>
          <w:szCs w:val="24"/>
        </w:rPr>
        <w:tab/>
        <w:t xml:space="preserve">3 - Substantial </w:t>
      </w:r>
      <w:r w:rsidRPr="005B225F">
        <w:rPr>
          <w:rFonts w:ascii="Times New Roman" w:hAnsi="Times New Roman" w:cs="Times New Roman"/>
          <w:b/>
          <w:sz w:val="24"/>
          <w:szCs w:val="24"/>
        </w:rPr>
        <w:tab/>
      </w:r>
    </w:p>
    <w:p w14:paraId="6FC0AEEB" w14:textId="77777777" w:rsidR="00F6712A" w:rsidRPr="005B225F" w:rsidRDefault="00F6712A" w:rsidP="00F6712A">
      <w:pPr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4E037331" w14:textId="77777777" w:rsidR="00F6712A" w:rsidRDefault="00F6712A" w:rsidP="00F6712A">
      <w:pPr>
        <w:rPr>
          <w:rFonts w:ascii="Times New Roman" w:hAnsi="Times New Roman" w:cs="Times New Roman"/>
          <w:b/>
          <w:sz w:val="24"/>
          <w:szCs w:val="24"/>
        </w:rPr>
      </w:pPr>
    </w:p>
    <w:p w14:paraId="39E0763A" w14:textId="77777777" w:rsidR="005B225F" w:rsidRPr="005B225F" w:rsidRDefault="005B225F" w:rsidP="00F6712A">
      <w:pPr>
        <w:rPr>
          <w:rFonts w:ascii="Times New Roman" w:hAnsi="Times New Roman" w:cs="Times New Roman"/>
          <w:b/>
          <w:sz w:val="24"/>
          <w:szCs w:val="24"/>
        </w:rPr>
      </w:pPr>
    </w:p>
    <w:p w14:paraId="4169565E" w14:textId="564DDB37" w:rsidR="005F52B2" w:rsidRPr="005B225F" w:rsidRDefault="00F6712A" w:rsidP="00F6712A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5B225F">
        <w:rPr>
          <w:rFonts w:ascii="Times New Roman" w:hAnsi="Times New Roman" w:cs="Times New Roman"/>
          <w:b/>
          <w:sz w:val="24"/>
          <w:szCs w:val="24"/>
        </w:rPr>
        <w:t xml:space="preserve">            </w:t>
      </w:r>
      <w:r w:rsidR="00FC4552" w:rsidRPr="005B225F">
        <w:rPr>
          <w:rFonts w:ascii="Times New Roman" w:hAnsi="Times New Roman" w:cs="Times New Roman"/>
          <w:b/>
          <w:sz w:val="24"/>
          <w:szCs w:val="24"/>
        </w:rPr>
        <w:tab/>
      </w:r>
      <w:r w:rsidR="00FC4552" w:rsidRPr="005B225F">
        <w:rPr>
          <w:rFonts w:ascii="Times New Roman" w:hAnsi="Times New Roman" w:cs="Times New Roman"/>
          <w:b/>
          <w:sz w:val="24"/>
          <w:szCs w:val="24"/>
        </w:rPr>
        <w:tab/>
      </w:r>
      <w:r w:rsidR="00FC4552" w:rsidRPr="005B225F">
        <w:rPr>
          <w:rFonts w:ascii="Times New Roman" w:hAnsi="Times New Roman" w:cs="Times New Roman"/>
          <w:b/>
          <w:sz w:val="24"/>
          <w:szCs w:val="24"/>
        </w:rPr>
        <w:tab/>
      </w:r>
      <w:r w:rsidR="00FC4552" w:rsidRPr="005B225F">
        <w:rPr>
          <w:rFonts w:ascii="Times New Roman" w:hAnsi="Times New Roman" w:cs="Times New Roman"/>
          <w:b/>
          <w:sz w:val="24"/>
          <w:szCs w:val="24"/>
        </w:rPr>
        <w:tab/>
      </w:r>
      <w:r w:rsidR="00FC4552" w:rsidRPr="005B225F">
        <w:rPr>
          <w:rFonts w:ascii="Times New Roman" w:hAnsi="Times New Roman" w:cs="Times New Roman"/>
          <w:b/>
          <w:sz w:val="24"/>
          <w:szCs w:val="24"/>
        </w:rPr>
        <w:tab/>
      </w:r>
      <w:r w:rsidR="00FC4552" w:rsidRPr="005B225F">
        <w:rPr>
          <w:rFonts w:ascii="Times New Roman" w:hAnsi="Times New Roman" w:cs="Times New Roman"/>
          <w:b/>
          <w:sz w:val="24"/>
          <w:szCs w:val="24"/>
        </w:rPr>
        <w:tab/>
      </w:r>
      <w:r w:rsidRPr="005B225F">
        <w:rPr>
          <w:rFonts w:ascii="Times New Roman" w:hAnsi="Times New Roman" w:cs="Times New Roman"/>
          <w:b/>
          <w:sz w:val="24"/>
          <w:szCs w:val="24"/>
        </w:rPr>
        <w:t>Signature of the Course Coordinator</w:t>
      </w:r>
    </w:p>
    <w:sectPr w:rsidR="005F52B2" w:rsidRPr="005B225F" w:rsidSect="000D786B">
      <w:pgSz w:w="12240" w:h="15840"/>
      <w:pgMar w:top="720" w:right="1152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1DB95CD" w14:textId="77777777" w:rsidR="00D56BFB" w:rsidRDefault="00D56BFB" w:rsidP="00BA668C">
      <w:pPr>
        <w:spacing w:after="0" w:line="240" w:lineRule="auto"/>
      </w:pPr>
      <w:r>
        <w:separator/>
      </w:r>
    </w:p>
  </w:endnote>
  <w:endnote w:type="continuationSeparator" w:id="0">
    <w:p w14:paraId="71439BBD" w14:textId="77777777" w:rsidR="00D56BFB" w:rsidRDefault="00D56BFB" w:rsidP="00BA66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387354D" w14:textId="77777777" w:rsidR="00D56BFB" w:rsidRDefault="00D56BFB" w:rsidP="00BA668C">
      <w:pPr>
        <w:spacing w:after="0" w:line="240" w:lineRule="auto"/>
      </w:pPr>
      <w:r>
        <w:separator/>
      </w:r>
    </w:p>
  </w:footnote>
  <w:footnote w:type="continuationSeparator" w:id="0">
    <w:p w14:paraId="75E67B81" w14:textId="77777777" w:rsidR="00D56BFB" w:rsidRDefault="00D56BFB" w:rsidP="00BA66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F61186"/>
    <w:multiLevelType w:val="hybridMultilevel"/>
    <w:tmpl w:val="DD42D4AC"/>
    <w:lvl w:ilvl="0" w:tplc="80D861BE">
      <w:start w:val="1"/>
      <w:numFmt w:val="decimal"/>
      <w:lvlText w:val="%1."/>
      <w:lvlJc w:val="left"/>
      <w:pPr>
        <w:ind w:left="830" w:hanging="360"/>
      </w:pPr>
      <w:rPr>
        <w:rFonts w:hint="default"/>
        <w:w w:val="100"/>
        <w:lang w:val="en-US" w:eastAsia="en-US" w:bidi="ar-SA"/>
      </w:rPr>
    </w:lvl>
    <w:lvl w:ilvl="1" w:tplc="35E63744">
      <w:numFmt w:val="bullet"/>
      <w:lvlText w:val="•"/>
      <w:lvlJc w:val="left"/>
      <w:pPr>
        <w:ind w:left="1040" w:hanging="360"/>
      </w:pPr>
      <w:rPr>
        <w:rFonts w:hint="default"/>
        <w:lang w:val="en-US" w:eastAsia="en-US" w:bidi="ar-SA"/>
      </w:rPr>
    </w:lvl>
    <w:lvl w:ilvl="2" w:tplc="A748E6AA">
      <w:numFmt w:val="bullet"/>
      <w:lvlText w:val="•"/>
      <w:lvlJc w:val="left"/>
      <w:pPr>
        <w:ind w:left="1900" w:hanging="360"/>
      </w:pPr>
      <w:rPr>
        <w:rFonts w:hint="default"/>
        <w:lang w:val="en-US" w:eastAsia="en-US" w:bidi="ar-SA"/>
      </w:rPr>
    </w:lvl>
    <w:lvl w:ilvl="3" w:tplc="9DC293B6">
      <w:numFmt w:val="bullet"/>
      <w:lvlText w:val="•"/>
      <w:lvlJc w:val="left"/>
      <w:pPr>
        <w:ind w:left="2760" w:hanging="360"/>
      </w:pPr>
      <w:rPr>
        <w:rFonts w:hint="default"/>
        <w:lang w:val="en-US" w:eastAsia="en-US" w:bidi="ar-SA"/>
      </w:rPr>
    </w:lvl>
    <w:lvl w:ilvl="4" w:tplc="58D0A004">
      <w:numFmt w:val="bullet"/>
      <w:lvlText w:val="•"/>
      <w:lvlJc w:val="left"/>
      <w:pPr>
        <w:ind w:left="3620" w:hanging="360"/>
      </w:pPr>
      <w:rPr>
        <w:rFonts w:hint="default"/>
        <w:lang w:val="en-US" w:eastAsia="en-US" w:bidi="ar-SA"/>
      </w:rPr>
    </w:lvl>
    <w:lvl w:ilvl="5" w:tplc="609CAEE8">
      <w:numFmt w:val="bullet"/>
      <w:lvlText w:val="•"/>
      <w:lvlJc w:val="left"/>
      <w:pPr>
        <w:ind w:left="4480" w:hanging="360"/>
      </w:pPr>
      <w:rPr>
        <w:rFonts w:hint="default"/>
        <w:lang w:val="en-US" w:eastAsia="en-US" w:bidi="ar-SA"/>
      </w:rPr>
    </w:lvl>
    <w:lvl w:ilvl="6" w:tplc="97B45824">
      <w:numFmt w:val="bullet"/>
      <w:lvlText w:val="•"/>
      <w:lvlJc w:val="left"/>
      <w:pPr>
        <w:ind w:left="5340" w:hanging="360"/>
      </w:pPr>
      <w:rPr>
        <w:rFonts w:hint="default"/>
        <w:lang w:val="en-US" w:eastAsia="en-US" w:bidi="ar-SA"/>
      </w:rPr>
    </w:lvl>
    <w:lvl w:ilvl="7" w:tplc="EF763434">
      <w:numFmt w:val="bullet"/>
      <w:lvlText w:val="•"/>
      <w:lvlJc w:val="left"/>
      <w:pPr>
        <w:ind w:left="6200" w:hanging="360"/>
      </w:pPr>
      <w:rPr>
        <w:rFonts w:hint="default"/>
        <w:lang w:val="en-US" w:eastAsia="en-US" w:bidi="ar-SA"/>
      </w:rPr>
    </w:lvl>
    <w:lvl w:ilvl="8" w:tplc="1D7CA5D4">
      <w:numFmt w:val="bullet"/>
      <w:lvlText w:val="•"/>
      <w:lvlJc w:val="left"/>
      <w:pPr>
        <w:ind w:left="7060" w:hanging="360"/>
      </w:pPr>
      <w:rPr>
        <w:rFonts w:hint="default"/>
        <w:lang w:val="en-US" w:eastAsia="en-US" w:bidi="ar-SA"/>
      </w:rPr>
    </w:lvl>
  </w:abstractNum>
  <w:abstractNum w:abstractNumId="1">
    <w:nsid w:val="25A901CC"/>
    <w:multiLevelType w:val="hybridMultilevel"/>
    <w:tmpl w:val="52AE64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18500E5"/>
    <w:multiLevelType w:val="hybridMultilevel"/>
    <w:tmpl w:val="205000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8783AB0"/>
    <w:multiLevelType w:val="hybridMultilevel"/>
    <w:tmpl w:val="4F5861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sbQ0szAwMTM0tzBX0lEKTi0uzszPAykwrAUAubjcKCwAAAA="/>
  </w:docVars>
  <w:rsids>
    <w:rsidRoot w:val="00DA4297"/>
    <w:rsid w:val="000054A0"/>
    <w:rsid w:val="00015B2C"/>
    <w:rsid w:val="00035A0A"/>
    <w:rsid w:val="00040773"/>
    <w:rsid w:val="00040A02"/>
    <w:rsid w:val="000857F4"/>
    <w:rsid w:val="000B50F3"/>
    <w:rsid w:val="000D551A"/>
    <w:rsid w:val="000D786B"/>
    <w:rsid w:val="000F6C56"/>
    <w:rsid w:val="00107BBF"/>
    <w:rsid w:val="00115104"/>
    <w:rsid w:val="00120514"/>
    <w:rsid w:val="0012066E"/>
    <w:rsid w:val="00151082"/>
    <w:rsid w:val="00171AE7"/>
    <w:rsid w:val="00175B5E"/>
    <w:rsid w:val="00186016"/>
    <w:rsid w:val="001A4EBE"/>
    <w:rsid w:val="001C348B"/>
    <w:rsid w:val="001E06FA"/>
    <w:rsid w:val="001F2B16"/>
    <w:rsid w:val="001F7417"/>
    <w:rsid w:val="00201658"/>
    <w:rsid w:val="00204D7A"/>
    <w:rsid w:val="00211485"/>
    <w:rsid w:val="00214288"/>
    <w:rsid w:val="00216065"/>
    <w:rsid w:val="00242B37"/>
    <w:rsid w:val="00251053"/>
    <w:rsid w:val="0025360B"/>
    <w:rsid w:val="002603BE"/>
    <w:rsid w:val="0026187F"/>
    <w:rsid w:val="00267F0D"/>
    <w:rsid w:val="002768C8"/>
    <w:rsid w:val="00293584"/>
    <w:rsid w:val="00293C6C"/>
    <w:rsid w:val="002974DF"/>
    <w:rsid w:val="002A47AB"/>
    <w:rsid w:val="002B7B00"/>
    <w:rsid w:val="002C46DB"/>
    <w:rsid w:val="002E4CF5"/>
    <w:rsid w:val="002F5C6C"/>
    <w:rsid w:val="00307EF7"/>
    <w:rsid w:val="003174D9"/>
    <w:rsid w:val="003230B7"/>
    <w:rsid w:val="00327957"/>
    <w:rsid w:val="003449BC"/>
    <w:rsid w:val="0035009A"/>
    <w:rsid w:val="00376312"/>
    <w:rsid w:val="003962BC"/>
    <w:rsid w:val="003A25FD"/>
    <w:rsid w:val="003A5487"/>
    <w:rsid w:val="003A6328"/>
    <w:rsid w:val="003C66E9"/>
    <w:rsid w:val="003D45BE"/>
    <w:rsid w:val="003D473A"/>
    <w:rsid w:val="003E5675"/>
    <w:rsid w:val="003F337E"/>
    <w:rsid w:val="0041429B"/>
    <w:rsid w:val="00422410"/>
    <w:rsid w:val="0042427E"/>
    <w:rsid w:val="00440228"/>
    <w:rsid w:val="00456F7C"/>
    <w:rsid w:val="0046411A"/>
    <w:rsid w:val="0046506C"/>
    <w:rsid w:val="00472A11"/>
    <w:rsid w:val="00474DCA"/>
    <w:rsid w:val="004810A2"/>
    <w:rsid w:val="004B4367"/>
    <w:rsid w:val="004B4AA0"/>
    <w:rsid w:val="004C0F78"/>
    <w:rsid w:val="004E126F"/>
    <w:rsid w:val="004E5513"/>
    <w:rsid w:val="004F319C"/>
    <w:rsid w:val="004F3BD6"/>
    <w:rsid w:val="005033AC"/>
    <w:rsid w:val="00503667"/>
    <w:rsid w:val="00503E29"/>
    <w:rsid w:val="00536B5A"/>
    <w:rsid w:val="00545C0B"/>
    <w:rsid w:val="00566B5A"/>
    <w:rsid w:val="005777E7"/>
    <w:rsid w:val="005A0F59"/>
    <w:rsid w:val="005B225F"/>
    <w:rsid w:val="005E01F6"/>
    <w:rsid w:val="005E3543"/>
    <w:rsid w:val="005F4F20"/>
    <w:rsid w:val="005F52B2"/>
    <w:rsid w:val="00605B79"/>
    <w:rsid w:val="00633ECB"/>
    <w:rsid w:val="00645325"/>
    <w:rsid w:val="00647F5F"/>
    <w:rsid w:val="00651507"/>
    <w:rsid w:val="00674743"/>
    <w:rsid w:val="006762A2"/>
    <w:rsid w:val="006929FC"/>
    <w:rsid w:val="006A2C49"/>
    <w:rsid w:val="006A3FC8"/>
    <w:rsid w:val="006B4FE4"/>
    <w:rsid w:val="006C654E"/>
    <w:rsid w:val="006D5EBA"/>
    <w:rsid w:val="006E2EEA"/>
    <w:rsid w:val="006F5389"/>
    <w:rsid w:val="006F633C"/>
    <w:rsid w:val="0070084C"/>
    <w:rsid w:val="0070316B"/>
    <w:rsid w:val="00716A17"/>
    <w:rsid w:val="00725B75"/>
    <w:rsid w:val="0073576E"/>
    <w:rsid w:val="00771E1B"/>
    <w:rsid w:val="00780ECE"/>
    <w:rsid w:val="007860D2"/>
    <w:rsid w:val="007915F6"/>
    <w:rsid w:val="007A7B9D"/>
    <w:rsid w:val="007B532F"/>
    <w:rsid w:val="00821096"/>
    <w:rsid w:val="00847471"/>
    <w:rsid w:val="0085086B"/>
    <w:rsid w:val="008561B4"/>
    <w:rsid w:val="008700E0"/>
    <w:rsid w:val="00871BDC"/>
    <w:rsid w:val="00872902"/>
    <w:rsid w:val="008922FD"/>
    <w:rsid w:val="008A1C48"/>
    <w:rsid w:val="008A7B3D"/>
    <w:rsid w:val="008D3853"/>
    <w:rsid w:val="008E4DAC"/>
    <w:rsid w:val="008E7062"/>
    <w:rsid w:val="008F22A7"/>
    <w:rsid w:val="008F30F0"/>
    <w:rsid w:val="009345B8"/>
    <w:rsid w:val="00977507"/>
    <w:rsid w:val="00987C4A"/>
    <w:rsid w:val="009A00B4"/>
    <w:rsid w:val="009D1BFB"/>
    <w:rsid w:val="009D3C81"/>
    <w:rsid w:val="009E4889"/>
    <w:rsid w:val="00A04EBA"/>
    <w:rsid w:val="00A47C90"/>
    <w:rsid w:val="00A56E1A"/>
    <w:rsid w:val="00A63FC8"/>
    <w:rsid w:val="00A64771"/>
    <w:rsid w:val="00A70C9E"/>
    <w:rsid w:val="00A72343"/>
    <w:rsid w:val="00A769C4"/>
    <w:rsid w:val="00A77894"/>
    <w:rsid w:val="00A818AC"/>
    <w:rsid w:val="00A959B5"/>
    <w:rsid w:val="00AB7F6F"/>
    <w:rsid w:val="00AC68A4"/>
    <w:rsid w:val="00B01A11"/>
    <w:rsid w:val="00B10BFF"/>
    <w:rsid w:val="00B21DB7"/>
    <w:rsid w:val="00B25FA7"/>
    <w:rsid w:val="00B8729F"/>
    <w:rsid w:val="00BA1E8A"/>
    <w:rsid w:val="00BA668C"/>
    <w:rsid w:val="00BB1BEE"/>
    <w:rsid w:val="00BB3FB0"/>
    <w:rsid w:val="00BC2FC4"/>
    <w:rsid w:val="00BD2ABF"/>
    <w:rsid w:val="00BD6158"/>
    <w:rsid w:val="00BE1DE2"/>
    <w:rsid w:val="00BF4021"/>
    <w:rsid w:val="00BF4EA4"/>
    <w:rsid w:val="00C02C80"/>
    <w:rsid w:val="00C348D6"/>
    <w:rsid w:val="00C56898"/>
    <w:rsid w:val="00C71474"/>
    <w:rsid w:val="00C814E9"/>
    <w:rsid w:val="00C97212"/>
    <w:rsid w:val="00CA4464"/>
    <w:rsid w:val="00CA70E3"/>
    <w:rsid w:val="00CB5A47"/>
    <w:rsid w:val="00CE211D"/>
    <w:rsid w:val="00CF3AD3"/>
    <w:rsid w:val="00D10A06"/>
    <w:rsid w:val="00D31143"/>
    <w:rsid w:val="00D35226"/>
    <w:rsid w:val="00D56BFB"/>
    <w:rsid w:val="00D66473"/>
    <w:rsid w:val="00D6754B"/>
    <w:rsid w:val="00D85F92"/>
    <w:rsid w:val="00D936D6"/>
    <w:rsid w:val="00DA237E"/>
    <w:rsid w:val="00DA4297"/>
    <w:rsid w:val="00DA61AF"/>
    <w:rsid w:val="00DB2FFD"/>
    <w:rsid w:val="00DB36BC"/>
    <w:rsid w:val="00DB7469"/>
    <w:rsid w:val="00DC307B"/>
    <w:rsid w:val="00DC5854"/>
    <w:rsid w:val="00DE7F4F"/>
    <w:rsid w:val="00DF6101"/>
    <w:rsid w:val="00E07CB4"/>
    <w:rsid w:val="00E16EA5"/>
    <w:rsid w:val="00E37507"/>
    <w:rsid w:val="00E77F7B"/>
    <w:rsid w:val="00EC3244"/>
    <w:rsid w:val="00EC65A7"/>
    <w:rsid w:val="00EC7168"/>
    <w:rsid w:val="00ED4FC2"/>
    <w:rsid w:val="00EE2F7E"/>
    <w:rsid w:val="00F04D61"/>
    <w:rsid w:val="00F103D0"/>
    <w:rsid w:val="00F12A80"/>
    <w:rsid w:val="00F26D0E"/>
    <w:rsid w:val="00F27223"/>
    <w:rsid w:val="00F36571"/>
    <w:rsid w:val="00F602DB"/>
    <w:rsid w:val="00F6712A"/>
    <w:rsid w:val="00F67702"/>
    <w:rsid w:val="00F848F8"/>
    <w:rsid w:val="00F85375"/>
    <w:rsid w:val="00FA73E8"/>
    <w:rsid w:val="00FC4552"/>
    <w:rsid w:val="00FD77F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EAE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6158"/>
    <w:pPr>
      <w:ind w:left="720"/>
      <w:contextualSpacing/>
    </w:pPr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61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158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1A4EB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F103D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F85375"/>
    <w:pPr>
      <w:spacing w:after="0" w:line="240" w:lineRule="auto"/>
    </w:pPr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68C"/>
  </w:style>
  <w:style w:type="paragraph" w:styleId="Footer">
    <w:name w:val="footer"/>
    <w:basedOn w:val="Normal"/>
    <w:link w:val="Foot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68C"/>
  </w:style>
  <w:style w:type="character" w:styleId="Hyperlink">
    <w:name w:val="Hyperlink"/>
    <w:basedOn w:val="DefaultParagraphFont"/>
    <w:uiPriority w:val="99"/>
    <w:unhideWhenUsed/>
    <w:rsid w:val="00BA668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6158"/>
    <w:pPr>
      <w:ind w:left="720"/>
      <w:contextualSpacing/>
    </w:pPr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61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158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1A4EB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F103D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F85375"/>
    <w:pPr>
      <w:spacing w:after="0" w:line="240" w:lineRule="auto"/>
    </w:pPr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68C"/>
  </w:style>
  <w:style w:type="paragraph" w:styleId="Footer">
    <w:name w:val="footer"/>
    <w:basedOn w:val="Normal"/>
    <w:link w:val="Foot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68C"/>
  </w:style>
  <w:style w:type="character" w:styleId="Hyperlink">
    <w:name w:val="Hyperlink"/>
    <w:basedOn w:val="DefaultParagraphFont"/>
    <w:uiPriority w:val="99"/>
    <w:unhideWhenUsed/>
    <w:rsid w:val="00BA668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192</Words>
  <Characters>110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dmin</cp:lastModifiedBy>
  <cp:revision>146</cp:revision>
  <cp:lastPrinted>2022-03-30T04:18:00Z</cp:lastPrinted>
  <dcterms:created xsi:type="dcterms:W3CDTF">2022-07-20T05:07:00Z</dcterms:created>
  <dcterms:modified xsi:type="dcterms:W3CDTF">2022-07-23T04:53:00Z</dcterms:modified>
</cp:coreProperties>
</file>